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bot</w:t>
      </w:r>
      <w:r>
        <w:t xml:space="preserve"> </w:t>
      </w:r>
      <w:r>
        <w:t xml:space="preserve">ระบบปฏิบัติการและเทคโนโลยีแพลตฟอร์ม</w:t>
      </w:r>
      <w:r>
        <w:t xml:space="preserve"> </w:t>
      </w:r>
      <w:r>
        <w:t xml:space="preserve">(ปี1)</w:t>
      </w:r>
      <w:r>
        <w:t xml:space="preserve"> </w:t>
      </w:r>
      <w:r>
        <w:t xml:space="preserve">(วันที่</w:t>
      </w:r>
      <w:r>
        <w:t xml:space="preserve"> </w:t>
      </w:r>
      <w:r>
        <w:t xml:space="preserve">17/08/2021</w:t>
      </w:r>
      <w:r>
        <w:t xml:space="preserve"> </w:t>
      </w:r>
      <w:r>
        <w:t xml:space="preserve">ห้อง</w:t>
      </w:r>
      <w:r>
        <w:t xml:space="preserve"> </w:t>
      </w:r>
      <w:r>
        <w:t xml:space="preserve">4323)</w:t>
      </w:r>
    </w:p>
    <w:p>
      <w:pPr>
        <w:pStyle w:val="Date"/>
      </w:pPr>
      <w:r>
        <w:t xml:space="preserve">วันพฤหัสบดีที่</w:t>
      </w:r>
      <w:r>
        <w:t xml:space="preserve"> </w:t>
      </w:r>
      <w:r>
        <w:t xml:space="preserve">26</w:t>
      </w:r>
      <w:r>
        <w:t xml:space="preserve"> </w:t>
      </w:r>
      <w:r>
        <w:t xml:space="preserve">พฤษภาคม</w:t>
      </w:r>
      <w:r>
        <w:t xml:space="preserve"> </w:t>
      </w:r>
      <w:r>
        <w:t xml:space="preserve">2565</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ศึกษาหญิง) l;ylfu8jt</w:t>
      </w:r>
    </w:p>
    <w:p>
      <w:pPr>
        <w:pStyle w:val="BodyText"/>
      </w:pPr>
      <w:r>
        <w:t xml:space="preserve">(ล่าม) สวัสดีค่ะ</w:t>
      </w:r>
    </w:p>
    <w:p>
      <w:pPr>
        <w:pStyle w:val="BodyText"/>
      </w:pPr>
      <w:r>
        <w:t xml:space="preserve">(อาจารย์) สวัสดีจ้าเป็นอย่างไรล่ะเสียง</w:t>
      </w:r>
    </w:p>
    <w:p>
      <w:pPr>
        <w:pStyle w:val="BodyText"/>
      </w:pPr>
      <w:r>
        <w:t xml:space="preserve">(นักศึกษาหญิง) อาจารย์พ่อเพิ่มตรงไหนล่ะเสียง</w:t>
      </w:r>
    </w:p>
    <w:p>
      <w:pPr>
        <w:pStyle w:val="BodyText"/>
      </w:pPr>
      <w:r>
        <w:t xml:space="preserve">(ล่าม) อาจารย์พ่อได้ยินเสียงหนูไหมคะเดี๋ยว ๆ ชัดขึ้นไหมได้ยินไหม</w:t>
      </w:r>
    </w:p>
    <w:p>
      <w:pPr>
        <w:pStyle w:val="BodyText"/>
      </w:pPr>
      <w:r>
        <w:t xml:space="preserve">(ล่าม) ฮัลโหลค่ะ</w:t>
      </w:r>
    </w:p>
    <w:p>
      <w:pPr>
        <w:pStyle w:val="BodyText"/>
      </w:pPr>
      <w:r>
        <w:t xml:space="preserve">(อาจารย์) ได้ยินหรือเปล่า</w:t>
      </w:r>
    </w:p>
    <w:p>
      <w:pPr>
        <w:pStyle w:val="BodyText"/>
      </w:pPr>
      <w:r>
        <w:t xml:space="preserve">(อาจารย์) ฮันโหล ๆเงียบ ได้ยินไหม</w:t>
      </w:r>
    </w:p>
    <w:p>
      <w:pPr>
        <w:pStyle w:val="BodyText"/>
      </w:pPr>
      <w:r>
        <w:t xml:space="preserve">(ล่าม) ค่ะ</w:t>
      </w:r>
    </w:p>
    <w:p>
      <w:pPr>
        <w:pStyle w:val="BodyText"/>
      </w:pPr>
      <w:r>
        <w:t xml:space="preserve">(อาจารย์)เดี๋ยวรอน้องสักครู่</w:t>
      </w:r>
    </w:p>
    <w:p>
      <w:pPr>
        <w:pStyle w:val="BodyText"/>
      </w:pPr>
      <w:r>
        <w:t xml:space="preserve">(นักศึกษาหญิง) ได้ค่ะเดี๋ยวรอน้องสักครู่</w:t>
      </w:r>
    </w:p>
    <w:p>
      <w:pPr>
        <w:pStyle w:val="BodyText"/>
      </w:pPr>
      <w:r>
        <w:t xml:space="preserve">(ล่าม) ได้ค่ะ</w:t>
      </w:r>
    </w:p>
    <w:p>
      <w:pPr>
        <w:pStyle w:val="BodyText"/>
      </w:pPr>
      <w:r>
        <w:t xml:space="preserve">(นักศึกษาหญิง) ค่ะอาจารย์พ่อ</w:t>
      </w:r>
    </w:p>
    <w:p>
      <w:pPr>
        <w:pStyle w:val="BodyText"/>
      </w:pPr>
      <w:r>
        <w:t xml:space="preserve">(อาจารย์) เป็นอย่า</w:t>
      </w:r>
    </w:p>
    <w:p>
      <w:pPr>
        <w:pStyle w:val="BodyText"/>
      </w:pPr>
      <w:r>
        <w:t xml:space="preserve">(ล่าม) ค่ะ อาจารย์พ่อ</w:t>
      </w:r>
    </w:p>
    <w:p>
      <w:pPr>
        <w:pStyle w:val="BodyText"/>
      </w:pPr>
      <w:r>
        <w:t xml:space="preserve">(อาจารย์) เป็นอย่างไรบ้าง COVIDยังเยอะอยู่เลยค่ะนี่ยังไปไหนไม่ได้เลยค่ะ</w:t>
      </w:r>
    </w:p>
    <w:p>
      <w:pPr>
        <w:pStyle w:val="BodyText"/>
      </w:pPr>
      <w:r>
        <w:t xml:space="preserve">(อาจารย์) ฉีดครบยัง</w:t>
      </w:r>
    </w:p>
    <w:p>
      <w:pPr>
        <w:pStyle w:val="BodyText"/>
      </w:pPr>
      <w:r>
        <w:t xml:space="preserve">(นักศึกษาหญิง) ทางอาจารย์พ่อ ไดด้ทาง อ. แม่ได้ฉีดไห</w:t>
      </w:r>
    </w:p>
    <w:p>
      <w:pPr>
        <w:pStyle w:val="BodyText"/>
      </w:pPr>
      <w:r>
        <w:t xml:space="preserve">(อาจารย์) ผมไม่ฉีดครับ อ. แม่ฉีดไปแล้ว 2 เข็ม</w:t>
      </w:r>
    </w:p>
    <w:p>
      <w:pPr>
        <w:pStyle w:val="BodyText"/>
      </w:pPr>
      <w:r>
        <w:t xml:space="preserve">(ล่าม) อ. แม่ฉีดแล้ว</w:t>
      </w:r>
    </w:p>
    <w:p>
      <w:pPr>
        <w:pStyle w:val="BodyText"/>
      </w:pPr>
      <w:r>
        <w:t xml:space="preserve">(อาจารย์) ผมเฟลอยู่ว้่าเขาฉผมแซวอยู่บอกเขาฉีดมันไม่เวิร์ก ได้ยินเสียงไหมช่วงเช้ายังขาดไปเยอะ2 คนหรือ</w:t>
      </w:r>
    </w:p>
    <w:p>
      <w:pPr>
        <w:pStyle w:val="BodyText"/>
      </w:pPr>
      <w:r>
        <w:t xml:space="preserve">(นักศึกษาหญิง) ตอนนี้มหาวิทยาลัยเลื่อนไปถึงสิ้</w:t>
      </w:r>
    </w:p>
    <w:p>
      <w:pPr>
        <w:pStyle w:val="BodyText"/>
      </w:pPr>
      <w:r>
        <w:t xml:space="preserve">(ล่าม) ตอนนี้มหาวิทยาลัยเลื่อนไปถึงสิ้นเดือนเลยใช่ไหม อ. พ่อ</w:t>
      </w:r>
    </w:p>
    <w:p>
      <w:pPr>
        <w:pStyle w:val="BodyText"/>
      </w:pPr>
      <w:r>
        <w:t xml:space="preserve">(อาจารย์) ใช่ ๆ</w:t>
      </w:r>
    </w:p>
    <w:p>
      <w:pPr>
        <w:pStyle w:val="BodyText"/>
      </w:pPr>
      <w:r>
        <w:t xml:space="preserve">(ล่าม) ค่ะ</w:t>
      </w:r>
    </w:p>
    <w:p>
      <w:pPr>
        <w:pStyle w:val="BodyText"/>
      </w:pPr>
      <w:r>
        <w:t xml:space="preserve">(อาจารย์) เป็นคำสั่งของจังหวัด</w:t>
      </w:r>
    </w:p>
    <w:p>
      <w:pPr>
        <w:pStyle w:val="BodyText"/>
      </w:pPr>
      <w:r>
        <w:t xml:space="preserve">(นักศึกษาหญิง) อ๋อ ค่ะก็ต้องเลื่อนไปถึงสิ้นเดือน</w:t>
      </w:r>
    </w:p>
    <w:p>
      <w:pPr>
        <w:pStyle w:val="BodyText"/>
      </w:pPr>
      <w:r>
        <w:t xml:space="preserve">(อาจารย์) สกลนครก็เพิ่มขึ้นทุก ๆ วัน</w:t>
      </w:r>
    </w:p>
    <w:p>
      <w:pPr>
        <w:pStyle w:val="BodyText"/>
      </w:pPr>
      <w:r>
        <w:t xml:space="preserve">(ล่าม) เพิ่มขึ้นทุกวัน กรุงเทพฯ ก็เพิ่มขึ้นค่ะ</w:t>
      </w:r>
    </w:p>
    <w:p>
      <w:pPr>
        <w:pStyle w:val="BodyText"/>
      </w:pPr>
      <w:r>
        <w:t xml:space="preserve">(อาจารย์)</w:t>
      </w:r>
    </w:p>
    <w:p>
      <w:pPr>
        <w:pStyle w:val="BodyText"/>
      </w:pPr>
      <w:r>
        <w:t xml:space="preserve">(อาจารย์) แล้วก็มหาวิทยาลแล้วก็มหาลัยก็เป็นโรงพยาบาลสนาม</w:t>
      </w:r>
    </w:p>
    <w:p>
      <w:pPr>
        <w:pStyle w:val="BodyText"/>
      </w:pPr>
      <w:r>
        <w:t xml:space="preserve">(ล่าม) ค่ะ</w:t>
      </w:r>
    </w:p>
    <w:p>
      <w:pPr>
        <w:pStyle w:val="BodyText"/>
      </w:pPr>
      <w:r>
        <w:t xml:space="preserve">(อาจารย์)เด็ก ๆ หลายคนก็เซ็งแล้วฝากบอกเด็ก ๆ ด้วยว่าอดทนเอาก็ต้องฝากบอกเด็ก ๆ ด้วยว่าต้องอดทดนะ อดทนเอาเสียง อ. พ่อเบาค่ะ</w:t>
      </w:r>
    </w:p>
    <w:p>
      <w:pPr>
        <w:pStyle w:val="BodyText"/>
      </w:pPr>
      <w:r>
        <w:t xml:space="preserve">(อาจารย์) เขาหรือซื้อไมค์ใหม่มั้งสงสัยจะได้ซื้อไมค์ใหม่ได้ยิน ๆ</w:t>
      </w:r>
    </w:p>
    <w:p>
      <w:pPr>
        <w:pStyle w:val="BodyText"/>
      </w:pPr>
      <w:r>
        <w:t xml:space="preserve">(ล่าม) ทางล่ามเหมือนไม่ค่อยได้ยินเสียง</w:t>
      </w:r>
    </w:p>
    <w:p>
      <w:pPr>
        <w:pStyle w:val="BodyText"/>
      </w:pPr>
      <w:r>
        <w:t xml:space="preserve">(อาจารย์) ทำไมไม่ค่อยได้ยิน</w:t>
      </w:r>
    </w:p>
    <w:p>
      <w:pPr>
        <w:pStyle w:val="BodyText"/>
      </w:pPr>
      <w:r>
        <w:t xml:space="preserve">(อาจารย์) เพิ่มได้ไหม เพิ่มเพิ่มเสียงในคอมได้ไหมคะ</w:t>
      </w:r>
    </w:p>
    <w:p>
      <w:pPr>
        <w:pStyle w:val="BodyText"/>
      </w:pPr>
      <w:r>
        <w:t xml:space="preserve">(อาจารย์) เพิ่มอยู่นะยังเบาอยู่หรือเปล่า</w:t>
      </w:r>
    </w:p>
    <w:p>
      <w:pPr>
        <w:pStyle w:val="BodyText"/>
      </w:pPr>
      <w:r>
        <w:t xml:space="preserve">(อาจารย์) สังสัยต้องไปเอา</w:t>
      </w:r>
    </w:p>
    <w:p>
      <w:pPr>
        <w:pStyle w:val="BodyText"/>
      </w:pPr>
      <w:r>
        <w:t xml:space="preserve">(อาจารย์) โอ.เค. นะสงสัยต้องไปเอาไมค์ใหญ่มาใช้แล้วพอดีจังหวัดเขาประกาศเลื่อนนะครับประกาศเลื่อน</w:t>
      </w:r>
    </w:p>
    <w:p>
      <w:pPr>
        <w:pStyle w:val="BodyText"/>
      </w:pPr>
      <w:r>
        <w:t xml:space="preserve">(ล่าม) ค่ะ</w:t>
      </w:r>
    </w:p>
    <w:p>
      <w:pPr>
        <w:pStyle w:val="BodyText"/>
      </w:pPr>
      <w:r>
        <w:t xml:space="preserve">(อาจารย์) ให้มหาวิทยาลัยหยุดนะครับวัคซีนก็ฉีดได้ไม่ทั่วถึงวัคซีนก็ฉีดไม่ได้ทั่วถึง</w:t>
      </w:r>
    </w:p>
    <w:p>
      <w:pPr>
        <w:pStyle w:val="BodyText"/>
      </w:pPr>
      <w:r>
        <w:t xml:space="preserve">(ล่าม) อย่างนี้อ.พ่อต้องลงของพวก พวก True DTACก็รอไปเรื่อย ๆก็รอไปเรื่อย ๆก็รักษาตัวเองไม่ไปไหนก็พยายามอยู่บ้านให้มากที่สุดเป็นพื้นที่โล่ง เราไม่ได้แออัด แบบกรุงเทพ พื้นที่มันเป็นพื้นที่โปร่ง มันเป็นพื้นที่โล่งไม่เหมือนเหมือนเขากรุงเทพ</w:t>
      </w:r>
    </w:p>
    <w:p>
      <w:pPr>
        <w:pStyle w:val="BodyText"/>
      </w:pPr>
      <w:r>
        <w:t xml:space="preserve">(ล่าม) ใช่ค่ะ</w:t>
      </w:r>
    </w:p>
    <w:p>
      <w:pPr>
        <w:pStyle w:val="BodyText"/>
      </w:pPr>
      <w:r>
        <w:t xml:space="preserve">(ล่าม) ใช่ค่ะ</w:t>
      </w:r>
    </w:p>
    <w:p>
      <w:pPr>
        <w:pStyle w:val="BodyText"/>
      </w:pPr>
      <w:r>
        <w:t xml:space="preserve">(อาจารย์) เวลาไปก็อยู่ห่าง ๆ กันระวังตัวกันอยู่แล้วคือ จริง ๆ ประชาชนเขาระวังตัวกันอยู่แล้วที่เดินทางไปโน่นค่ะ</w:t>
      </w:r>
    </w:p>
    <w:p>
      <w:pPr>
        <w:pStyle w:val="BodyText"/>
      </w:pPr>
      <w:r>
        <w:t xml:space="preserve">(อาจารย์) ก็นั่นล่ะ มาแล้วก็ไม่รับผิดชอบเรียนก็ไม่อยากจะให้เด็ก ๆ เครียดนะครับ</w:t>
      </w:r>
    </w:p>
    <w:p>
      <w:pPr>
        <w:pStyle w:val="BodyText"/>
      </w:pPr>
      <w:r>
        <w:t xml:space="preserve">(นักศึกษาหญิง) อันนี้ใกล้สอบหรือยังคะ</w:t>
      </w:r>
    </w:p>
    <w:p>
      <w:pPr>
        <w:pStyle w:val="BodyText"/>
      </w:pPr>
      <w:r>
        <w:t xml:space="preserve">(อาจารย์) อันนี้เโดยไม่สอบ</w:t>
      </w:r>
    </w:p>
    <w:p>
      <w:pPr>
        <w:pStyle w:val="BodyText"/>
      </w:pPr>
      <w:r>
        <w:t xml:space="preserve">(ล่าม) อันนี้ใกล้สอบหรือยังคะ</w:t>
      </w:r>
    </w:p>
    <w:p>
      <w:pPr>
        <w:pStyle w:val="BodyText"/>
      </w:pPr>
      <w:r>
        <w:t xml:space="preserve">(อาจารย์) อันนี้ก็เข้าไปเดือนที่ 2 แล้วนะนี่ปกติสิ้นเดือนนี้ก็ต้องสอบกลางภาค</w:t>
      </w:r>
    </w:p>
    <w:p>
      <w:pPr>
        <w:pStyle w:val="BodyText"/>
      </w:pPr>
      <w:r>
        <w:t xml:space="preserve">(ล่าม)ดูพฤติกรรมไป ดูอะไรไปดูไปดูพฤติกรรมไป ดูอะไรไปเพราะอย่างวิชาเรามันวิชาปฏิบัติ</w:t>
      </w:r>
    </w:p>
    <w:p>
      <w:pPr>
        <w:pStyle w:val="BodyText"/>
      </w:pPr>
      <w:r>
        <w:t xml:space="preserve">(นักศึกษาหญิง) เขาไม่ได้แตะคอมเลยเนาะ เด็ก เอาไปอ่านเองก็ยิ่งแล้ว</w:t>
      </w:r>
    </w:p>
    <w:p>
      <w:pPr>
        <w:pStyle w:val="BodyText"/>
      </w:pPr>
      <w:r>
        <w:t xml:space="preserve">(ล่ามก็ไม่ได้แต่ถ้าได้เข้ามาเรียนใน ม. ก็จะไม่มีปัญหา</w:t>
      </w:r>
    </w:p>
    <w:p>
      <w:pPr>
        <w:pStyle w:val="BodyText"/>
      </w:pPr>
      <w:r>
        <w:t xml:space="preserve">(อาจารย์) ก็จะโอเคมากขึ้นเสถียรนะ อะไร ๆ ก็ง่ายเพราะตอนนี้โรงเรียนโสตก็</w:t>
      </w:r>
    </w:p>
    <w:p>
      <w:pPr>
        <w:pStyle w:val="BodyText"/>
      </w:pPr>
      <w:r>
        <w:t xml:space="preserve">(ล่าม) ของมหาลัยรับตอนนี้…</w:t>
      </w:r>
    </w:p>
    <w:p>
      <w:pPr>
        <w:pStyle w:val="BodyText"/>
      </w:pPr>
      <w:r>
        <w:t xml:space="preserve">(ล่าม) มหาวิทยาลัยรับจากมุกดาหาร แล้วก็มีขอนแก่น</w:t>
      </w:r>
    </w:p>
    <w:p>
      <w:pPr>
        <w:pStyle w:val="BodyText"/>
      </w:pPr>
      <w:r>
        <w:t xml:space="preserve">(อาจารย์) มีสอนโรงเรียนคนตาบอดอยู่ขอนแก่น</w:t>
      </w:r>
    </w:p>
    <w:p>
      <w:pPr>
        <w:pStyle w:val="BodyText"/>
      </w:pPr>
      <w:r>
        <w:t xml:space="preserve">(อาจารย์) มี ๆ แต่ก็มีโรงเรียนสอนคนตาบอดอยู่ขอนแก่นมาให้ทุกปี</w:t>
      </w:r>
    </w:p>
    <w:p>
      <w:pPr>
        <w:pStyle w:val="BodyText"/>
      </w:pPr>
      <w:r>
        <w:t xml:space="preserve">(ล่าม) ค่ะ</w:t>
      </w:r>
    </w:p>
    <w:p>
      <w:pPr>
        <w:pStyle w:val="BodyText"/>
      </w:pPr>
      <w:r>
        <w:t xml:space="preserve">(อาจารย์)</w:t>
      </w:r>
    </w:p>
    <w:p>
      <w:pPr>
        <w:pStyle w:val="BodyText"/>
      </w:pPr>
      <w:r>
        <w:t xml:space="preserve">(นักศึกษาชาย) ใช่ครับ</w:t>
      </w:r>
    </w:p>
    <w:p>
      <w:pPr>
        <w:pStyle w:val="BodyText"/>
      </w:pPr>
      <w:r>
        <w:t xml:space="preserve">(อาจารย์) ไม่เยอะ ๆ ไม่ต้องซีเรียส</w:t>
      </w:r>
    </w:p>
    <w:p>
      <w:pPr>
        <w:pStyle w:val="BodyText"/>
      </w:pPr>
      <w:r>
        <w:t xml:space="preserve">(อาจารย์) อยู่ด้วยกันก็</w:t>
      </w:r>
    </w:p>
    <w:p>
      <w:pPr>
        <w:pStyle w:val="BodyText"/>
      </w:pPr>
      <w:r>
        <w:t xml:space="preserve">(อาจารย์) อยู่กับอาจารย์พ่อสบาย ๆ ไม่ต้องซีเรียสเจอกัน จะมีกิจกรรมให้ทำเยอะ</w:t>
      </w:r>
    </w:p>
    <w:p>
      <w:pPr>
        <w:pStyle w:val="BodyText"/>
      </w:pPr>
      <w:r>
        <w:t xml:space="preserve">(อาจารย์) ก็พูดค้างไว้เมื่อกี้ โรงเรียนโสตก็ก็พูดค้างไว้เมื่อกี้ก็คือโสตน์ติดต่อมาแล้วว่าเราจะเปิดหรือเปล่า</w:t>
      </w:r>
    </w:p>
    <w:p>
      <w:pPr>
        <w:pStyle w:val="BodyText"/>
      </w:pPr>
      <w:r>
        <w:t xml:space="preserve">(อาจารย์) เปิดก็ดีนะพี่การ์ตูนเนาะ เปิดเปิดก็ดีนะพี่การ์ตูนนะพี่การ์ตูนจะได้น้อง ๆ ทุกรุ่นทุกปี</w:t>
      </w:r>
    </w:p>
    <w:p>
      <w:pPr>
        <w:pStyle w:val="BodyText"/>
      </w:pPr>
      <w:r>
        <w:t xml:space="preserve">(ล่าม) เยี่ยมเลยค่ะ</w:t>
      </w:r>
    </w:p>
    <w:p>
      <w:pPr>
        <w:pStyle w:val="BodyText"/>
      </w:pPr>
      <w:r>
        <w:t xml:space="preserve">[เสียงหัวเราะ]</w:t>
      </w:r>
    </w:p>
    <w:p>
      <w:pPr>
        <w:pStyle w:val="BodyText"/>
      </w:pPr>
      <w:r>
        <w:t xml:space="preserve">(อาจารย์) จะได้มีงานทำ ไม่ว่าง</w:t>
      </w:r>
    </w:p>
    <w:p>
      <w:pPr>
        <w:pStyle w:val="BodyText"/>
      </w:pPr>
      <w:r>
        <w:t xml:space="preserve">(ล่าม)</w:t>
      </w:r>
    </w:p>
    <w:p>
      <w:pPr>
        <w:pStyle w:val="BodyText"/>
      </w:pPr>
      <w:r>
        <w:t xml:space="preserve">(นักศึกษาหญิง) จะได้เจอกันทุกปี ส่งกันจนจบจะได้เจอกันทุกปี ส่งกันจนจบนะ</w:t>
      </w:r>
    </w:p>
    <w:p>
      <w:pPr>
        <w:pStyle w:val="BodyText"/>
      </w:pPr>
      <w:r>
        <w:t xml:space="preserve">(อาจารย์)โรงเรียนโสตน์เขามองว่าเรานี่ ดูแล</w:t>
      </w:r>
    </w:p>
    <w:p>
      <w:pPr>
        <w:pStyle w:val="BodyText"/>
      </w:pPr>
      <w:r>
        <w:t xml:space="preserve">(อาจารย์) เล่าให้พี่การ์ตูนฟัง</w:t>
      </w:r>
    </w:p>
    <w:p>
      <w:pPr>
        <w:pStyle w:val="BodyText"/>
      </w:pPr>
      <w:r>
        <w:t xml:space="preserve">(นักศึกษาหญิง) ค่ะ ก็เล่าให้พี่การ์ตูนฟังว่าจะไม่รับนะ</w:t>
      </w:r>
    </w:p>
    <w:p>
      <w:pPr>
        <w:pStyle w:val="BodyText"/>
      </w:pPr>
      <w:r>
        <w:t xml:space="preserve">(ล่าม)ค่ะ</w:t>
      </w:r>
    </w:p>
    <w:p>
      <w:pPr>
        <w:pStyle w:val="BodyText"/>
      </w:pPr>
      <w:r>
        <w:t xml:space="preserve">(อาจารย์) แต่ดูแล้วไปทำไมก็ไม่รู้ หลักสูตรเปิดแล้ว ถ้าจะมาเรียนก็มา</w:t>
      </w:r>
    </w:p>
    <w:p>
      <w:pPr>
        <w:pStyle w:val="BodyText"/>
      </w:pPr>
      <w:r>
        <w:t xml:space="preserve">(อาจารย์) กั้โอเค</w:t>
      </w:r>
    </w:p>
    <w:p>
      <w:pPr>
        <w:pStyle w:val="BodyText"/>
      </w:pPr>
      <w:r>
        <w:t xml:space="preserve">(นักศึกษาหญิง) ค่ะก็ โอ.เค.</w:t>
      </w:r>
    </w:p>
    <w:p>
      <w:pPr>
        <w:pStyle w:val="BodyText"/>
      </w:pPr>
      <w:r>
        <w:t xml:space="preserve">(ล่าม) ค่ะมันหมดเทอมนี้ก่อน เพราะเทอมหน้า</w:t>
      </w:r>
    </w:p>
    <w:p>
      <w:pPr>
        <w:pStyle w:val="BodyText"/>
      </w:pPr>
      <w:r>
        <w:t xml:space="preserve">(อาจารย์) เด็กเขาจบเยอะ เด็ก ม.6 เยอะว่ารุ่นนี้เด็กเขาจบเยอะ เด็ก ม.6 เยอะเขาว่าอย่างนั้น ก็แต่เราแต่เราก็ดีลกันไว้อยู่ เรามีเครือข่ายอยู่</w:t>
      </w:r>
    </w:p>
    <w:p>
      <w:pPr>
        <w:pStyle w:val="BodyText"/>
      </w:pPr>
      <w:r>
        <w:t xml:space="preserve">(อาจารย์) คนที่จบไปแล้วไม่ได้เรียนก็อยากมา</w:t>
      </w:r>
    </w:p>
    <w:p>
      <w:pPr>
        <w:pStyle w:val="BodyText"/>
      </w:pPr>
      <w:r>
        <w:t xml:space="preserve">(ล่าม) จบไปแล้วไม่ได้เรียนเขาก็อยากมา</w:t>
      </w:r>
    </w:p>
    <w:p>
      <w:pPr>
        <w:pStyle w:val="BodyText"/>
      </w:pPr>
      <w:r>
        <w:t xml:space="preserve">(ล่าม)แต่เรื่องนี้มันเป็นที่ผลผลิตของเรามีงานทำ เห็นประสิทธิภาพจริง ๆ</w:t>
      </w:r>
    </w:p>
    <w:p>
      <w:pPr>
        <w:pStyle w:val="BodyText"/>
      </w:pPr>
      <w:r>
        <w:t xml:space="preserve">(อาจารย์) แต่ผมคิดว่านะหลังจากโควิดนี่</w:t>
      </w:r>
    </w:p>
    <w:p>
      <w:pPr>
        <w:pStyle w:val="BodyText"/>
      </w:pPr>
      <w:r>
        <w:t xml:space="preserve">(ล่าม) ใช่ ๆ ค่ะทะลักแน่เลยค่ะงานก็จะเยอะ เขาก็จะรับเราเข้าไปทำงานเยอะมาก</w:t>
      </w:r>
    </w:p>
    <w:p>
      <w:pPr>
        <w:pStyle w:val="BodyText"/>
      </w:pPr>
      <w:r>
        <w:t xml:space="preserve">(อาจารย์) กำลังสร้าง</w:t>
      </w:r>
    </w:p>
    <w:p>
      <w:pPr>
        <w:pStyle w:val="BodyText"/>
      </w:pPr>
      <w:r>
        <w:t xml:space="preserve">(ล่าม) ค่ะอาจารย์พ่อ</w:t>
      </w:r>
    </w:p>
    <w:p>
      <w:pPr>
        <w:pStyle w:val="BodyText"/>
      </w:pPr>
      <w:r>
        <w:t xml:space="preserve">(ล่าม) ค่ะ</w:t>
      </w:r>
    </w:p>
    <w:p>
      <w:pPr>
        <w:pStyle w:val="BodyText"/>
      </w:pPr>
      <w:r>
        <w:t xml:space="preserve">(อาจารย์) กำลังสร้าง</w:t>
      </w:r>
    </w:p>
    <w:p>
      <w:pPr>
        <w:pStyle w:val="BodyText"/>
      </w:pPr>
      <w:r>
        <w:t xml:space="preserve">(ล่าม) ค่ะ อ. พ่อเขาก็ติดต่อมาอยู่ว่าอาจารย์พิเชนทร์ขอสัก 50-100 คนได้ไหม ต่อปี</w:t>
      </w:r>
    </w:p>
    <w:p>
      <w:pPr>
        <w:pStyle w:val="BodyText"/>
      </w:pPr>
      <w:r>
        <w:t xml:space="preserve">(อาจารย์) ขยายวันที่อีสานเขามันจะขยายไปที่อีสาน เขาบอกภาคกลางเยอะแล้วเยอะแล้ว</w:t>
      </w:r>
    </w:p>
    <w:p>
      <w:pPr>
        <w:pStyle w:val="BodyText"/>
      </w:pPr>
      <w:r>
        <w:t xml:space="preserve">(อาจารย์) วันนี้ใครอยู่ หอในนะวันนี้ใครอยู่หอในนะสั่ง อ. แม่ สั่งลำไยมา</w:t>
      </w:r>
    </w:p>
    <w:p>
      <w:pPr>
        <w:pStyle w:val="BodyText"/>
      </w:pPr>
      <w:r>
        <w:t xml:space="preserve">(ล่าม) ใครว่างก็มาได้นะใครว่างก็มาเอานะครับ</w:t>
      </w:r>
    </w:p>
    <w:p>
      <w:pPr>
        <w:pStyle w:val="BodyText"/>
      </w:pPr>
      <w:r>
        <w:t xml:space="preserve">(ล่าม) ไปหอพักได้เลย พร้อม</w:t>
      </w:r>
    </w:p>
    <w:p>
      <w:pPr>
        <w:pStyle w:val="BodyText"/>
      </w:pPr>
      <w:r>
        <w:t xml:space="preserve">(อาจารย์) แฝดมาแล้วนะครับแฝดมาแล้วเดี๋ยวพรุ่งนี้ก็เดี๋ยวว่าง ๆเดี๋ยวจะทำขนมจีนเลี้ยง</w:t>
      </w:r>
    </w:p>
    <w:p>
      <w:pPr>
        <w:pStyle w:val="BodyText"/>
      </w:pPr>
      <w:r>
        <w:t xml:space="preserve">(ล่าม) ขนมจีนรู้หรือป่าว ใครอยู่แถวนี้ก็แวะมาได้นะครับใครหอพักน่ะ ไปบ้านพ่อ แม่ได้นะ</w:t>
      </w:r>
    </w:p>
    <w:p>
      <w:pPr>
        <w:pStyle w:val="BodyText"/>
      </w:pPr>
      <w:r>
        <w:t xml:space="preserve">(อาจารย์) เข้ามาเยอะแล้วโอ.เค. นะ เข้ามาเยอะแล้ว ตอนนี้นะก็ให้เราดูเพิ่มเติมนะครับ เล็กน้อยคราวที่แล้วจัดการ Processนะครับ การจัดการโปรเซสเซอร์หรือ Pการจัดการ Processorนะครับ ในคอมพิวเตอร์เราถือว่าหน้าที่ที่สำคัญอันหนึ่งนะครับหน้าที่ที่สำคัญอีกอันหนึ่ง ก็คือหน้าที่ของระบบปฏิบัติการ ก็คือ Processorนะครับโปรเซสเซอร์ เรานะครับ โปรเซสเซอร์นะครับ เรียกสั้น ๆ ว่า CPUเราจะเห็นว่ารูปนี้ ก็คือรูปของนะครับ เราเปิดติดขัด พร้อม รันเหตุผลว่าทำไมจัดการ Processor หรือจัดการ CPUกลไกสำคัญของคอมพิวเตอร์ถือว่าเป็นหัวใจสำคัญของคอมพิวเตอร์ ในการเปลี่ยนสถานะเขาถือว่าเป็นค่าใช้จ่ายสไลค์เลื่อนหรือป่สไลด์เลื่อนหรือเปล่าสไลด์ไม่มาค่ะอาจารย์ สไลด์ไม่ขึ้นค่ะ</w:t>
      </w:r>
    </w:p>
    <w:p>
      <w:pPr>
        <w:pStyle w:val="BodyText"/>
      </w:pPr>
      <w:r>
        <w:t xml:space="preserve">(อาจารย์)</w:t>
      </w:r>
    </w:p>
    <w:p>
      <w:pPr>
        <w:pStyle w:val="BodyText"/>
      </w:pPr>
      <w:r>
        <w:t xml:space="preserve">(ล่าม) มาแล้วค่ะ มาแล้วค่ะ</w:t>
      </w:r>
    </w:p>
    <w:p>
      <w:pPr>
        <w:pStyle w:val="BodyText"/>
      </w:pPr>
      <w:r>
        <w:t xml:space="preserve">(ล่าม)มาแล้วค่ะ มาแล้วค่ะหัวใจสำคัญ ก็คือพอบอกว่าเวลเาที่จะทำให้ตัวโปรเซสได้มาจัดการเวลาที่จะทำให้ตัว process เข้ามาใช้งานในCPU โดยต้องมีการจัดการนะครับ ซึ่งเวลาที่เสียไปกับ CPU 1. เก็บค่าRegister1. เก็บค่า Register หรือ สถานะของเครื่องไว้ใน PCB นะครับ2. คัดเลือก Process ในสถานะพร้อมโหลดค่า Register ไว้ในคอมพิวเตอร์ก็เก็บเสร็จพอมันหมดก็เก็บค่าเก็บไว้รอ Process ใหม่เข้ามา นี่คือดังนั้นนะครับดังนั้นนะครับเรามาดูว่าเมื่อ ProcessProcess เข้ามาเราถือว่าเป็นหน้าที่สำคัญเราถือว่าเป็นหน้าที่สำคัญของ OSเราจะจัดการอย่างไรนะครับ ซึ่งหน้าที่ของการจัดสรร CPU นั้น เราเรียกว่าโดยหน้าที่ของตัวจัดคิวระยะสั้นโดยหน้าที่ของตัวจัดคิวระยะสั้น คือเลือกเอา Process ที่พร้อมที่สุด เข้ามาครอบครอง CPUนี่คือหฟน้าที่ของนี่คือหน้าที่ของมันนะครับให้ตัวจัดคิวระยะสั้นให้มีความเสถียรให้ตัวจัดคิดระยะสั้นมีความเสถียรมีความยืดหยุ่นซึ่งวิธีการคัดเลือกว่า Process ว่าดังนี้นะครับ 1.ในปัจจุบันก็มีดังนี้นะครับ 1.ตัวจัดคิวระยะสั้นแบบนะครับ First Come Fisrt Service นะครับก็จะไดพ้ครอบครอง CPU ก่อนตามระยะเวลาก็จะได้ครอบครอง CPU ก่อนไม่คำนึงถึงเวลานะครับ โดยมีระยะเวลาควอนตัมนะครับโดยโปรเซสไหนที่เข้ามาก่อนนะครับตัว Process ไหนเข้ามาก่อนนะครับ ที่เข้ามาก่อนก็ใช้ก่อนนะครับถ้าเกิดสถานะติดขัดขึ้นเข้ามาใหม่นะครับ ก็คือใครมาเข้าเข้ามาใหม่นะครับ นี่คือการจัดคิวแบบ FCFSโดยไม่มีเวลาควันตัมนะครับโปรเซสนั้นเข้ามาครอบครอง CPU Process นั้นเข้ามาครอบครอง CPU ได้มากน้อยขนาดไหนนะครับ เช่นเช่น ถ้าเกิดบอกว่าเวลาควอนตัมจัดคิวระยะสั้นแบบเวลาควอนตัมนะครับซึ่งการจัดคิวแบบ FCFSรอนานเนื่องจากว่า ไม่มีเวลารอนานเนื่องจากไม่มีเวลานะครับ แต่ข้อดีก็คือมันจัดการง่ายนะครับการจัดคิวแบบที่ 2เป็ฯการจัดคิวแบบวนรอบ เป็นการจัดคิวแบบวนรอบลักษณะของการจัดคิวแบบ Round Robinก็คือลักษณะการจัดคิวก็มาก่อนเข้าก่อนนะครับมาก่อนเข้าก่อนนะครับ แต่ต่างกันที่เวลาเราเข้าไปครอบครอง CPUแบบ RR Round Robin นะครับCPU แล้ว ถ้าหมดเวลาแล้วต้องย้อนกลับมาเข้าไปครอบครอง CPU แล้วต้องย้อนกลับมาแล้วก็เข้าไปใหม่นะครับ เป็นการวนรอบนะครับวนลูปนั้นเป็นอย่างไรวนรอบคือลูบมันเป็นอย่างไรนะครับการจัดคิวระยะสั้นแบบที่ 3นะครับ เป็นการจัดคิวแบบลำดับนะครับ จะเป็นการจัดเรียงโปรเซสต่าง ๆ ในคิวนั้นเป็นการจัดเรียงตาม Process ต่าง ๆลำดับความสำคัญของ Process นั้นนะครับเช่น Process ที่อยู่ต้นคิวโปรเซสที่มีความสำคัญมากกว่าต้องถอยไปให้ Process ที่มีความสำคัญมากกว่าเข้าไปครอบครองแทนนะครับ นี่คือการจัดคิวแบบลำดับความสำคัญตัวอย่างในรูปนี้นะครับ เราก็จะเห็นว่าโปรเซส A B C Dนะครับ Process A B C Dนะครับ เขาบอกว่าลำดับความสำคัญA เท่ากับ 10 B เท่ากับ 8 นะครับนะครับ นี่คือเรียงตามลำดับนะครับนี่คือเรียงลำดับความสำคัญนะครับA, B, C, D ตามความสำคัญมาต่อคิว บังเอิญว่าโปรเซสคิวE มาต่อคิว ปรากฏว่า Eมีความสำคัญอยู่ที่ 6 นะครับดังนั้น มันจะต้องมาจัดคิวใหม่Process E จะแทรกระหว่างนะครับ เพราะมีความสำคัญมากกว่า Process A หรือ Bนะครับ นี่คือการจัดคิวแบบลำดับความสำคัญนะครับมาดูว่าเรจะรู้ได้อย่างไรว่าโปรเซสใดมีอันนี้เรามากูว่า เราจะรู้ได้อย่างไรว่า Process ไหนมีความสำคัญมากน้อยกว่ากันนะครับ เราก็มีวิธีพิจารณาว่า Process ใด มีความสำคัญหนึ่งผู้ใช้กำหนดเอง โดยมีหลักพิจารณาดังนี้นะครับ 1.ผู้ใช้กำหนดเองนะครับหรือเราเป็นผู้เขียนโปรแกรมแบบนี้ ใครจะสำคัญ หรือเราเป็นคนเขียนโปรแกรมเราก็จะกำหนดว่า Process ไหนมีความสำคัญเวลาเราเขียนโปรแกรมนะครับ หรือยกตัวอย่างนะครับ จะมีความสำคัญน้อยกว่แอดมินUserจะมีความสำคัญน้อยกว่านี่คือผู้ใช้นะครับที่เป็นวิธีการพิจารณาว่า อันที่ 1 ที่เป็นวิธีการพิจารณาสำคัญมากน้อยกว่ากันนะครับ อันที่ 2 นะครับหลักการพิจารณาที่ 2 ก็คือประเภทถ้าโปรเซสอยู่ในโหมดเช่น ถ้า Process อยู่ในโหมดแบบนะครับ มักจะมีมักจะมีความสำคัญน้อยกว่าโหมดโต้ตอบยกตัวอย่าง เช่น สมมุติว่า ยกตัวอย่างเช่นเอาแฝดแล้วกันนะครับแฝดแล้วกันใส่แฝด ต่อยแฝดเลยทุบเลยนะครับ ใส่แฝดต่อยแฝดเลย ถ้าแฝดเป็น Process ประมวลผลอาจารย์พ่อมาต่อยผมทำไมเป็นลำดับว่าอาจารย์พ่อมาต่อยผมทำไมนะครับ ต่อยตรงไหนตานะครับแฝดก็จะคำนวณก็คิดไปเรื่อยนะครับ แฝดก็จะคิดคำนวณหรือเอาตัวอย่างที่เราเห็นชัดเจน เช่นว่า เช่นเกมเกม เกมยิงจรวด ถ้าโปรเซสนั้นอยูี่ในเช่น เกมยิงจรวด ถ้า Process อยู่ในอาจารย์พ่อยังจรวดจรวดที่ยิงออกไป ถ้าอยู่ในโหมดแบตจรวดที่ยิงออกไปถ้าอยู่ในโหมดแบตช์กว่าจะรู้ผลว่ามันโดนแฝดหรือเปล่า หรือแฝดหลบได้หรือเปล่ายิงจรวดกลับมาใส่ผม เพราะอีก 3 วันจึงะรพี่แฝดก็ยิงจรวดกลับมาหาผมอีก 3 วันถึงจะรู้ว่านี่คือลักษณะในการทำงานในโหมดแบตช์นะครับถ้าเป็นเกมโหมด โต้ตอบก็จะคือถ้าเป็นเกมก็สวนปั๊บ นี่คือโหมดโต้ตอบก็คือ ขึ้นอยู่กับเราเองนะครับซึ่งลักษณะนี้ขึ้นอยู่กับเรานะครับ ว่าเราจะเขียนโปรแกรมในลักษณะไหนนะครับผู้ใช้ยอมจ่ายเงินเพิ่มก็คือผู้ใช้ยอมจจ่ายสตางค์เพิ่มนะครับ ลักษณะแบบนี้นะครับใช้เงินเว็กบไซต์ต่าง ๆเคยใช้งานเว็บไซต์ต่าง ๆ นะครับ เราไปดูพอเราไปดูบางเว็บไซต์นะครับเพราะตรงนั้นเขาไม่/ได้จ่ายตังนะครับ เพราะตรงนั้นเขาไม่ได้จ่ายสตางค์นะครับ หรือตัวอย่างเช่นในกรณีที่เราเขียนโปรแกรมเสร็จอัปโหลดขึ้นเพื่อโชว์ ชาวโลกให้รู้ว่าเราจะเอาขึ้นอัปโหลดขึ้น โชว์ให้รู้ว่านี่เป็นเว็บไซต์ของเราพอเราจะเอาไปโชว์นั้นนะครับ เราจะต้องเอาไปฝากที่ Serverครับ เราก็ไปใช้ของฟรี เราก็ไปอัปโหลดขึ้นไม่มีสตางค์ เราก็ไปใช้ของฟรีออกมนั้นนะครับ เว็บไซต์เราจะเห็นว่าบางเว็บไวต์ออกมาก็ได้นะครับ ก็จะเห็นว่าบางเว็บไซต์นะครับ บางทีนี่เปิดมาปั๊บนะครับมีรูปสี่เหลี่ยม แล้เราไปฝากไว้ที่เซิร์ฟเวอร์เราไปฝากไว้ที่500 ปีละ 1,000 นะครับเขียนขึ้นมานะครับเราคงจะเห็นภาพนะครับบนเว็บเราคงจะเห็นภาพนะครับ ตอนนี้เราคงยังไม่เห็นภาพอันที่ 4 นะครับระยะเวลาที่โปรเซสเข้าอยู่ในระบบก็คือระยะเวลาที่ Process เข้าไปอยู่ในระบบProcess ใดก็แล้วแต่ที่อยู่ในระบบนาน ๆเราจะเห็นว่าโปรเซส ตัวอย่างของโปรเซสนะครับ เราจะเห็นว่า Process ตัวอย่างของที่อยู่ในระบบนาน ๆ นั้นProcess ของ OS นะครับโปรเซสของแอตี้ไวรัสนะครับ ถึงอย่าง Process ของตัว Antivirusมีระดับความสำคัญนะครับแบบ SJN แบบ SJN Shortest Job Next นะครับการจัดคิวแบบ XJNนั้นนะครับ เป็นการจัดคิวแบบนั่นหมายความว่าโปรเซสใดก็แล้วแต่นั่นหมายความว่าProcess ใดก็แล้วแต่Process A, B, C, Dนั่นก็คื อวา่าใครใช้เวลาน้อยทอี่สุดน้อยที่สุด นั่นก็คือว่าใครใช้เวลาน้อยที่สุด จะคัดเลือกเข้ามาก่อนนะครับโดยวิธีการนี้นะครับ จะทำให้ Processก็จะทำให้คิวของโปรเซสลดลงนะครับ จะทำให้คิวของ Process ลดลงนะครับ แต่นะครับแต่นะครับ ผลเสียก็มีนะครับเอาโปรเซสที่ต้องการเวลาน้อยที่สุถดเข้ามาเป็นการเลือกเอา Process ที่ต้องการเวลาน้อยที่สุดเข้ามา บังเอิญว่า Process A, B, C,D, E Process Eใช้เพียงแค่ 1 วินาที 2 วินาที 2ต้องใช้เพียงแค่ 1 วินาที 2 วินาที 3 วินาที4 วินาทีเห็นไหมครับ จะเกิดผลเสียอะไรขึ้นนั่นแสดงว่า Process ที่ต้องการเวลาข้อเสียของการจัดคิวแบบ SJN นี่คือข้อเสียงของการจัดคิดแบบ SJNการจัดคิวระยะสั้นระยะสั้นแบบที่ 5 ก็คือการจัดคิวการจัดคิวแบบ SRTเขาบอกว่าการจัดคิวแบบ SRT ต่างกับการจัดคิวแบบ SJNจะต่างกันตรงที่ว่าเหลือเวลาน้อยที่สุกดก็คือเวลาน้อยที่สุด เหลือเวลาน้อยที่สุดก็คือหมายความว่าเมื่อ Processเข้าไปครอบครอง CPU แล้วเรามีเวลาตั้งไว้ 5 วินาทีเวลา Quantum สร้างไว้ 5วินาที Process A ต้องการ 1 วินาทีProcess B ต้องการ 2 วินาที Processนะครับ คำถามก็คือถามว่าวินาทีนะครับ คำถามถามว่าถ้าเป็นการเลือกจัดคิวแบบ SRTคำถาม จะเลือก Process ใดเข้าก่อนที่ใช้เวลา 5 วินาทีที่ใช้เวลา 5 วินาทีและเวลา Quantum กำหนดไว้ที่ 5 วินาทีเวลา Process เข้าไปครอบครอง CPU แล้วแต่ถ้าเป็นแบบ SJNเป็นแบบ SJN เขาบอกว่าต้องการเวลาน้อยที่สุดเอา Process A ที่ใช้เวลา 1 วินาทีการจัดคิวระยะสั้นแบบที่ 6นะครับการจัดคิวระยะสั้นแบบที่ 6นะครับ ก็คือการจัดคิวแบบเพิ่มประสิทธิภาพใน CPU จะเป็นการเพิ่มประสิทธิภาพของการใช้ CPU ให้ได้มากที่สุดนะครับ อย่าลืมว่าในเครื่องคอมพิวเตอร์มี CPU แค่ตัวเดียวดูรูปนะครับดูรูปนะครับรูปข้างบนนะครับเป็นการจัดคิวแบบ 1 ระดับอาจจะเป็นการจัดคิวแบบ RRอาจจะเป็นการจัดคิวแบบ RRนะครับ B อาจจะเป็นการจัดคิวแบบ FCFS นะครับแบบหนึ่งระดับ เข้าไปทีละระดับเป็นคิวแบบ 1 ระดับเข้าไปทีละระดับทีละ Process นะครับนี่คือแบบ 1 ระดับนะครับ แต่การจัดคิวแบบที่เห็นไหมครับ คิวที่ 1ก็ได้ FCFS ก็ได้ เป็นคิวที่ 1คิวที่ 3 คิวที่ N คือ..คิวที่ 3 นะครับ คิวที่ Nไปเรื่อย ๆ นะครับ จะเห็นว่าการจัดคิวหลายระดับมันจึงเกิดการทำงานแบบใน CPU ได้มันจึงเกิดการทำงานแบบMultiprogrammingเข้าไปตามคิวนะครับ แต่ถ้าแบบแรกข้อต่อมานะครับ การจัดคิวหัวข้อต่อมานะครับการจัดคิวระยะยาวเมื่อกี้เราพูดถึงการจัดคิวในระยะสั้นเป็นการจัดคิวในระดับงานเขาบอกว่าเป็นการจัดคิวในระยะงานนะครับ หมายความว่า 1 งานแต่เมื่อย้อนกลับมาใหมา่นะครับนะครับ จะไม่ย้อนกลับมาใหม่นะครับส่วนการจัดคิวระยะสั้นนะครับ ก็ขึ้นกับสถานะเป็นอย่างไรกลับไปก็ได้นะครับ ซึ่งจะขึ้นอยู่กับ Process มีลักษณะอย่างไรนะครับในระยะยาว ก็มีการจัดคิวแบบ SJN แบบ SRT แบบ SJN แบบ SRTแต่การจัดคิวระยะสั้น ระยะยาวนะครับจะไม่เกิดขึ้นกับการจัดคิวแบบ Roun Eobinเพราะการจัดคิวแบบ RR คือเพราะการจัดคิวแบบ RR เป็นการวนลูปกลับมาใหม่ แต่เขาบอกว่าการจัดคิวในระยะยาวนั้นสอนคนเดียวไม่มันเลยสอนคนเดียวไม่มันเลยนะไม่มีปฏิกิริยาถ้าสอนในห้องยังได้ถามนะครับหลายครั้งละ ก็ให้พวกเราอดทนนะครับลองหลายครั้งแล้วนะครับก็ให้พวกเราอดทนนะครับมันเป็นทั่วประเทศ ทั่วโลกนะครับระบบหลาย CPU หัวข้อต่อมานะครับ ระบบหลาย CPU หลาย Multiความหมาย ก็คือเป็นระบบที่มีคอมพิวเตอร์คำว่าโปรเซสเซอร์ หมายคำว่า Processor หมายความว่าเป็น CPU เท่านั้นไม่ได้หมายถึงอุปกรณ์หมายถึงเฉพาะตัว CPU เท่านั้นหมายถึงเฉพาะตัว CPU เท่านั้นนะครับซึ่งเราสามารถแบ่งแยกระบบคอมพิวเตอร์ตามลักษณะการทำงาน1. ระบบ1. ระบบคอมพิวเตอร์ประเภท SUประเภม SISDมี CPU ตัวเดียวมีคำสั่งตัวเดรคอมพิวเตอร์นะครับ มี CPU ตัวเดียวทำงานทั่ว ๆ ไปก็คือเหมือนก็คือเหมือน Notebook เราเป็นการทำงานที่มี CPU เพียงตัวเดียวนี่ก็คือเป็นการทำงานที่มี CPU เพียงตัวเดียวมีคำสั่ง1 คำสั่ง มีข้อมูลชุดเดียวนะครับ ดูารูปประกอบSISD นะครับมี CPUตัวเดียวนะครับและก็ประมวลผลออกมาเลย ผลลัพธ์มีคำสั่ง 1 คำสั่งแล้วก็ประมวลผลออกมาเลย ผลลัพธ์ นี่เป็นการทำงานของระบบคอมพิวเตอร์แบบ SISD นะครับMISD คอมพิวเตอร์ประเภท MISDMultiple 2 นะครับก็คือหมายความว่าเป็นระบบที่มีครับ มากกว่า 1 ตัวพร้อมกันนะครับ มากกว่า 1 ตัวนะครับ เราเรียกการทำงานว่าเป็นการทำงานแบบขนานนะครับแต่ละตัวหรือ CPU แต่ละตัวนั้นมีซึ่ง Processor แต่ละตัวคำสั่ง Execute เป็นของตนเองแต่ใช้ข้อมูลชุดเดียวก็คือมี CPU หลายตัวครับก็คือมี CPUหลายตัวครับ มี CPU ตัวที่ 1 ตัวที่ 2ตัวที่ 3นี่คือคอมพิวเตอร์ประเภท MISD ว่าไปนะครับ นี่เป็นคอมพิวเตอร์ประเภท MISDซึ่งจะมีคำสั่งเป็นของตัวเองฃนะครับตัวอย่าง การคำนวณนะครับนะครับ ตัวอย่างการคำนวณนะครับเขาบอกว่าค่า X หาแบบ SISD มันก็จะหาอย่างไรครับ ถ้าเป็นคอมพิวเตอร์แบบ SISDนะครับ มันก็จะหาอย่างไรครับ มันก็จะหามันก็จะหาทีละขั้นตอนก็จะบอกว่า อันที่ 1 หาค่า X แบบ SISD มันก็จะบอกว่า อันที่ 1 หาค่า X2พอหาค่า X ยกกำลัง 2 เสร็จแดล้วค่อยเพิ่มค่าผลลัพธ์ที่ได้ด้วย 4แล้วค่อยเพิ่มค่าผลลัพธ์ที่ได้ด้วย 4นี่ก็คือการคำนวณแบบคอมพิวเตอร์ SISD นะครับแล้วเป็นคูณ แล้วเป็นบวกแล้วไปคูณแล้วถึงบวกนะครับไอ้นี่เป็นวิชาอาจารย์แม่เจ้านะครับ สอนหลักการนะครับ ว่าคอมพิวเตอร์ไม่รู้นะ เวลาเราจำได้หรือเปล่าไม่รู้นะเวลาเราเขียนโปรแกรมนะครับเราใช้โจทย์เดียวกันนะครับ แต่ถ้าเราไม่รู้จักว่านะครับคราวนี้มาดูตัวอย่างนะครับ ถ้าเป็นคอมพิวเตอร์ประเภท SISDมันจะไม่คำนวณแบบนี้นะครับจะเป็นการคำนวณ3 ตัวที่ช่วยกันทำงานนะครับ ก็จะมีอยู่ 3 ตัวที่ช่วยกันทำงานก็คือ CPU ตัวที่ 1ยกกำลัง 2 นะครับ CPU ที่ 2 คูณ 2 CPU ที่ 3ก็เหมือนเราให้มันทำงานช่วยกันก็เหมือนเราให้มันทำงานช่วยกันหลาย ๆ คนช่วยกัน เช่นเราคนเดียวนะครับ คิดคนเดียว ทำคนเดียว แต่ถ้าลักษณะคล้าย ๆ กันนะครับนะครับ ลักษณะคล้าย ๆ กัน ทีนี้มาดูระบบคอมพิวเตอร์ประเทศที่ 3 นะครับคอมพิวเตอร์ประเภท SIMDนะครับ แต่มีคำสั่ง คำสั่งเดียวหลายตัวพร้อมกันนะครับแต่มีคำสั่งคำสั่งเดียวนะครับ มีข้อมูลเป็นของตัวเองดูรูปนะครับ คอมพิวเตอร์ประเภทดูรูปนะครับ คอมพิวเตอร์ประเทศ SIMDแค่คำสั่งเดียวนะครับCPU ก็หลายตัว ตัวที่ 1 ตัวที่ 2 ตัวทCPU ก็หลายตัว ตัวที่ 1ตัวที่ 2 ตัวที่ 3ตัวที่ N ตัวที่ 4 ที่ 5 ก็ว่าไปนะครับคอมพิวเตอร์ประเภทที่ 4 ประเภทคอมพิวเตอร์ประเภทที่ 4 ประเภทสุดท้ายนะครับคอมพิวเตอร์ประเภท MIMD นะครับลักษณะของคอมพิวเตอร์ MIMDลักษณะของคอมพิวเตอร์ประเภท MIMD นั้นการทำงานของระบบคอมพิวเตอร์นี้ก็คือมี CPU ช่วยกันทำงานหลายตัวนะครับนะครับ และการการทำงานเป็นของตัวเองนะครับและการทำงาน Execute งานไม่ยุ่งเกี่ยวกันนะครับเอาคอมพิวเตอร์ประเภทที่ 1 มารวมกันที่ 1 SISD มารวมกันเข้าหลายตัวก็จะกลายเป็นระบบคอมพิวเตอร์ประเภท MIMD ก็มีคำสั่งเป็นของตัวเองมีข้อมูลเป็นของตัวเอง อยากทำอะไรก็ทำเมี CPU เป็นของตัวเองเองนะครับ แต่เวลาทำงานเชื่อมต่อกันในลักษณะของระบบนะครับMIMD นะครับMIMD นะครับเช่น ผมมีคอมพิวเตอร์อยู่บ้านก็ทำงานของใครของมัน แต่พอที่เราจะทำงานร่วมกันประเภท MIMD มี CPU หลายตัวของคอมพิวเตอร์ประเภท MIMD มี CPU หลายตัวทำงานข้อมูลมันนะครับ งานใครงานมันนะครับ ไม่ยุ่งเกี่ยวกันยเช่น ผมต้องหารที่จะทำงานร่วมระบบเครือข่ายนี่ล่ะ อย่างเช่น ผมอยากทำงานร่วมกับพี่แฝดนะครับร่วมกับพี่แฝดนะครับ ติดต่อสื่อสารเราเรียกว่า MIMD นะครับซึ่งระบบคอมพิวเตอร์เราเรียกว่า MIMD นะครับคราวนี้ระบบการทำงานระบบการทำงานหลาย CPU นั้นนะครับให้ตัวของ CPU นะครับก็คือให้ตัวของ CPU นะครับ หรือ Processorช่วยกันนะครับต่อกัน ก็คือเครื่องใคร เครื่องมันมันทำงานอิสระต่อกัน ก็คือเครื่องใครเครื่องมันเราก็เชื่อมต่อโดยระบบอินเทอร์เน็ตของเรานะครับCPU นั้นจะต้องมีการควบคุมการทำงานการทำงานหลายระบบ CPU นั้นจะต้องมีการควบคุมการทำงานโดยอันดับแรก ก็คือโดยอันดับแรก ก็คือเน้นที่การติดต่อกันการส่งข้อมูลด้วยกันในระบบซึ่งการติดต่อกัน การส่งต่อให้กันมีระบบหลาย Processor นะครับ เราเรียกว่าอยู่เราก็ตอบให้ได้ว่าคืออะไรนะครับ เราก็ตอบให้ได้ว่าเป็นการทำให้ CPU ที่ทำงานหลาย ๆ ตัวนั้นสามารถทำงานร่วมกันได้นะครับก็คือ 1 การเชื่อมโยงอย่างหลวม2 ประเภทย่อยนะครับ คือ 1.การเชื่อมโยงการเชื่อมโยงอย่างหลวมนั้นนะครับความจำหลัก และหน่วยความจำสำรองจะมีหน่วยความจำหลักและหน่วยความจำสำรองเป็นขอตัวเองเท่านัึ้นนะครับเท่านั้นนะครับดูรูปตัวที่ 1 ตัวที่ 2 ตัวที่ 3ตัวที่ 2 ตัวที่ 3 นะครับCPU แต่ละตัวก็มีหน่วยความจำหลัก หน่วยความจำสำรองเป็นของตัวเองอยากจะส่งข้อมูลไปหาอยากจะส่งข้อมูลไปหา CPUตัวที่ 2 ก็จะส่งนะครับผ่าน Wifi หรือเปล่าก็จะมาสู่ CPU ตัวที่ 2ประเภทที่ 2 คือประเภทที่ 2 คือ การเชื่อมโยงอย่างแน่น เขาจะบอกว่าCPU จะใช้หน่วยความจำร่วมกันคอมพิวเตอร์เครื่องใครเครื่องมันคอมพิวเตอร์เครื่องใครเครื่องมัน เช่น คอมพิวเตอร์ที่แฝดอยู่บ้านที่แอ๋มอยู่บ้าน พี่อุ้ยอยู่บ้านร่วมนะครับ ก็คือเราส่งผ่านระบบอินเตอร์เน็ตผ่านช่องทางสื่อสารร่วม ก็คือเราส่งผ่านระบบอินเทอร์เน็ตนี่เป็นต้นการเชื่อมโยงอย่างแน่น นั่นก็คือร่วมนะครับ โดย CPU แต่ละตัวนั้นใช้หน่วยความจำร่วมโดย CPU แต่ละตัวนั้นจะมีหน่วยความจำเป็นของตัวเองหรือไม่ก็ได้นะครับก็คือให้เรามองนั้นนะครับ ก็คือให้เรามองเช่น เครื่อง เซิร์ฟเวอร์หรือเช่นเอาง่าย ๆ มีคอมพิวเตอร์อยู่เครื่องหนึ่งในคอมพิวเตอร์เครื่องนั้นมี CPU อยู่ 8 ตัวเห็นไหมครับ CPU เห็นไหมครับ CPUตัวที่ 1 จะมีก็ได้ไม่มีก็ได้จะมีก็ได้ ไม่มีก็ได้นะครับ Memoryรวบหน่วยความจำร่วมเห็นไหมครับไม่ต้องมีหน่วยความก็ได้ เพราะมันมีอยู่ด้วยกัน ในครับ ซึี่งช่องทางสื่อสา่รร่วมช่องทางสื่อสารร่วมนะครับซึ่งช่องทางสื่อสารร่วมก็มีเยอะไม่รู้ว่าจะแบบไหนนะครับ แต่ละเครื่องก็จะไม่เหมือนกันนะครับจะแบบอย่างแน่น อย่างหลวมก็แล้วแซึ่งจะแบบอย่างแน่น อย่างหลวมอะไรก็แล้วแต่นะครับมันก็ต้องมีวิธีการทำงานทำอย่างไรให้ CPU แต่ละตัวนั้นทำงานได้นะครับมันจะเป็นการทำงานที่เป็นอิสระทำงานของใครของมัน จะเป็นการทำงานที่แบอิสระโดยมากจะเป็นการทำงานระบบเชื่อมโยงแบบหลวมของเครื่องพี่แฝด เครื่องพี่อุ้ยก็ของพี่อุ้ยเครื่องพี่แฝดก็ของพี่แฝดเครื่องอาจารย์พ่อของอาจารย์พ่ออิสระครับ ควบคุมกันไม่ได้ต่ออินเตอร์เน็ตต่อเครือค่ายช่องทางสื่อสารร่วม ต่ออินเทอร์เน็ต ต่อเครือข่ายเปิดเข้ามานะครับหลาย Processor ส่วนว่า OS แต่ละตัวจะออกแบบดีไว่า OSแต่ละตัวจะออกแบบ Design ออกมาอย่างไรซึ่งบางทีนะครับ เครื่องคอมพิวเตอร์พี่แต๋มอาจจะใช้นะครับ พี่แต๋มอาจจะใช้ Renuxพี่อุ้ยอาจจะใช้Windows 8 อาจารย์พ่ออาจจะใช้ DOSแต่ถ้าเกิดเป็นในกรณีหลาย Processor นะครับ แต่ถ้าเกิดเป็นในกรณีในเครื่องคอมพิวเตอร์ในแผงวงจรเดียวกันในแผง CPU ในวงจรเดียวกัน มันจะทำอย่างไรนะครับ โดยเขาจะนะครับโดยเขาจะกำหนดว่า Processorตัวใดก็แล้วแต่ จะถูกกำหนดให้เป็นมี 4 ตัว 5ตัว 2 ตัว ก็แล้วแต่จะมี 4 ตัว 5 ตัว 2 ตัวอะไรก็แล้วแต่นะครับMaster และถูก CPUเราจึงเรียกระบบนี้ว่าMaster เราจึงเรียกระบบนี้ว่า ระบบ Master Slaveนะครับ ก็คือหมายความว่ามี CPU 5 ตัว ในเครื่องเครื่องเดียวนะครับระบบ Master slaveควบคุมระบบ Master Slave นะครับจะเป็น Master นะครับซึ่งประสิทธิภาพนะครับ ซึ่งMaster ถ้ามีนะครับ ซึ่ง Masterความขัดข้องในระบบเจ๊งไปทั้งระบบนะครับเมื่อ CPU ทุกตัวต่อกันแล้วก็จะถูกควบคุมด้เมื่อ CPU ทุกตัวต่อกันแล้วนะครับ จะถูกควบคุมด้วย OSดังนั้นนะครับ ถ้า OS ตัวไหนตัวของ Master ทำงานได้สลับเช่น ตัวของ Masterไม่ค่อยสมบูรณ์แล้วก็จะสลับ Masterไปเป็น Slave ไปเป็น Master แทนถ้าการทำงานลักษณะนี้เราเรียกว่าระบบสมฃจัดการนะครับ ซึ่งการทำงานระบบนี้เราเรียกว่าระบบสมมาตรก็ขึ้นอยู่กับ OS แต่ละตัวนะคะจะเห็นว่าระบบหลายนะครับ ในลักษณะนี้ จะเห็นได้ว่าปัจจุบันหลาย Processor นั้นนะครับ บางทีเขาไม่ได้ไปซื้อเครื่อง Server ตัวละเป็นแสนแล้วนะครับ เพราะ PCนะครับ ไปอย่างรวดเร็วนะครับจบนะครับCPU นะครับCPU นะครับมีอะไรสงสัยถามไหมเด็ก ๆ มีใครถาม อะไรสงสัยถามไหมครับดังนั้นเวลาที่เราไปซื้อคอมพิวเตอร์เรานะครับ ดังนั้นเวลาที่เราไปซื้อคอมพิวเตอร์นี่เราก็ต้องจำเป็นนะครับ จำเป็นต้องดูความเร็วของ CPU นะครับ ซึ่งกับสมัยที่อาจารย์พ่อเรียนนะครับนะครับ ซึ่งมันย้อยแย้งกับที่สมัยอาจารย์พ่อเรียนนะครับจะมีราคาสูงมากนะครับ เครื่องหนึ่งเป็นแสนนะครับปัจจุบันจะเห็นว่าเครื่องคอมพิวเตอร์ของเราเราก็ต้องดูประสิทธิภาพของ CPU เป็เวลาที่เราไปเลือกซื้อคอมพิวเตอร์ จะต้องเลือกดูด้วยว่าCPU เป็นหลักด้วยนะครับ ว่าเราจะซื้อมาทำอะไรนะครับสถานะ นะครับ จากนักเรียนเป็นเราได้เปลี่ยนฐานะจากนักเรียนนะครับนะครับ มาเป็นนักศึกษาแล้วนะครับ ตอนนี้เราก็เราเป็นผู้ใหญ่แล้ว ดังนั้นนักศึกษานะครับ เราเป็นผู้ใหญ่แล้วดังนั้น ในการจัดการเรียนการสอนเราจะต้องปรับตัวต้องเรียนต้องมลมาเรียนก็คือเรียนไงครับ ต้องมาเรียน มาเรียนแต่เช้า ตื่นแต่เช้า8 โมงเคารพธรงชาติ เขาแถวหน้าเสาธงใช่ไหมส่วนนักศึกษาไม่ต้องทำแบบนั้นนะครับนะครับ ส่วนนักศึกษาไม่ได้ทำแบบนั้นนักศึกษาเข้าเรียน 8.30 น.ก็ต้องมานั่งอะไรนะ ไม่ต้องมานั่งอันที่ 2 ที่แตกต่างกัน คำว่านักเรียน เรียนครับอันที่ 2 ที่แตกต่างกันคำว่า</w:t>
      </w:r>
      <w:r>
        <w:t xml:space="preserve"> </w:t>
      </w:r>
      <w:r>
        <w:t xml:space="preserve">“</w:t>
      </w:r>
      <w:r>
        <w:t xml:space="preserve">นักเรียน</w:t>
      </w:r>
      <w:r>
        <w:t xml:space="preserve">”</w:t>
      </w:r>
      <w:r>
        <w:t xml:space="preserve"> </w:t>
      </w:r>
      <w:r>
        <w:t xml:space="preserve">เรียนครับนั่งเรียนในห้อง คุณครูจะเข้ามาสอนอาจารย์ที่เข้ามาสอนเราอาจารย์ที่เข้ามาสอนเราอาจจะสอนก็ได้ไม่สอนก็ได้แทบจะไม่มีเวลาสอนเราเลยบางท่านแทบจะไม่มีเวลาสอนเราเลยนะครับ แต่รุ่นพวกเรานี่โชคดีนะครับไม่ได้ทำงานสายบริหารแล้วนะครับ ไม่อย่างนั้นพอดเราเป็นนักศึกษานี่ เราต้องศึกษาเองดังนั้นพอเราเป็นนักศึกษา เราต้องศึกษาเองด้วยอาจารย์ผู้สอนเป็นผู้ที่ชี้แนะครูจะบอกเลยว่า นักเรียนจดตามคุณครนักเรียนครูจะบอกว่านักเรียนจดตามคุณครูนะโจทย์เว้นวรรค ขึ้นบรรทัดใหม่ ขีดเว้นนอกจากเรียนในชั้นเรียนแล้วนอกจากเรียนในชั้นเรียนแล้ว เราก็ต้องศึกษาค้นคว้าด้วยตัวเองด้วยนะครับจะเห็นว่าอาจารย์ส่วนใหญ่ก็จะให้ความสนใจอาจารย์ส่วนใหญ่ก็จะให้ความสนใจพวกเราน้อยกว่านักเรียนแต่บังเอิญว่าในห้อคนนี้จัง แต่บังเอิญในห้องของแฝดมีคนเรียนอยู่ 200 คนเห็นไหมครับ โอกาสจะถามแทบไม่มีเลยอาจารย์พ่อถึงต้องแยกเรามาเรียนอีกหมู่ 1ทำไมอาจารย์พ่อถึงต้องแยกเป็นหมู่อีกหมู่หนึ่งสาเหตุ ก็คือนะครับนะครับ แบบนี้นะครับเราตายแน่ ๆ นะครับ อย่างนี้แฝดสงสัยอะไรพี่แฝดก็สามารถสอบถามอาจารย์พ่อ อาจารย์แม่ อาจารย์ในวิชาเอกได้ตรง ๆ เลยอีกอันหนึ่งนะครับ นักศึกษานะครับ อีกอันหนึ่งนะครับนักศึกษาจะต่างกับนักเรียนเยอะก็คือความรับผิดชอบไม่มาโทรหาผู้ปกครองเช็กชื่อทุกคาบ ไม่มีโทร. หาผู้ปกครองนะครับ ทำไมพี่ตี๋ขาดเรียนนะครับแต่ถ้าใครเรียนโรงเรียนปกคบรรยากาศแบบนั้นนะครับ ถ้าใครที่เรียนโรงเรียนปกติก็ไม่มาเรียนครูโทร. ตามเลยหรือมีปัญหาอะไรปุ๊บนะครับรับผิดชอบตัวเองนะครับ ถึงเวลาเรียนก็จะต้องเรียน8.30 น. เราอุตส่าห์ใจดีนะ สอนตั้ง 09.00 น.ล้างหน้าแปรงฟันกินข้าวให้เรียบร้อยตื่นนอนขึ้นมา อาบน้ำ แปรงฟัน กินข้าว ให้เรียบร้อยนะครับ 9.00 น. นั่งรอเลยเรียนออนไลน์นะครับ แต่ถ้ามาเรียนในมหาวิทยาลัยอาจารย์เขาไม่เช็คชื่อหรอกอาจารย์เขาไม่เช็กชื่อหรอกครับเขาไม่มีทัณฑ์บนไม่มีอะไร แต่สุดท้ายก็คือผลสอบเวลาที่เราสอบตก เราไ่ได้ไปแก้ง่าย อย่าลืมนะครับ ว่าถ้าเราสอบตกเราไม่ได้ไปแก้ง่าย ๆ แบบนักเรียนนะครับเราจะต้องลงเรียนใหม่วิชานั้นสอบวิชาผมตก ติด F สอบวิชาผมตก ติด Fพี่ตี๋ไม่ได้ไปติดต่ออาจารย์พ่อครับมาติดต่ออาจารย์พ่อครับ ผมจะมาแก้ F ครับต้องเรีบยนใหม่อีก 1 เทอม เห็นไหมครับไปลงทะเบียนเรียนใหม่ ต้องเรียนใหม่อีก 1 เทอมต่อการเรียน อยู่โรงเรียนใช่ไหม บางทีอยู่โรงเรียนอย่างนี้ถอนหญ้าเสร็จ แก้ I ให้ถอนหญ้าเสร็จแก้ I ให้ ในระดับไม่มีนะครับก็ต้องฝากเตือนพวกเราไว้ด้วยนะผมย้ำว่า เราอย่าคิดเองนะครับ ผมย้ำว่าเราอย่าคิดเองและโดยเฉกพาะเรื่องที่เกี่ยวกับการเรียนการนะครับ โดยเฉพาะเรื่องที่เกี่ยวกับการจัดการเรียนการสอน ไอ้ส่วนวิชาเรื่องไปกินข้าวที่ไหนนี่ ไปถามรุ่นพี่ได้นะครับ เดี๋ยวรุ่นพวกเราต่อไปนี่ติด F แล้วจะทำอย่างไร เดี๋ยวรุ่นพวกเราต่อไปเข้ามหาวิทยาลัยไปเองที่ห้องทะเบียนก็คือไปเองที่ห้องทะเบียนนะให้ได้ไปสัมผัสห้องทะเบียนเขาเป็นอย่างไร ส่วนรายละเอียด ให้ไปยื่นยังไง ยื่นจบยังไงอยากให้พวกเราไปเห็นบรรยากาศไปยื่นจบอย่างไรอย่างไรอะไรอย่างไรนะครับ เพราะรุ่นพี่เรานี่ไม่รู้จักห้องทะเบียนเลย เพราะว่าพี่ ๆ จะทำให้หมดว้่าบางครั้งบางอย่าง อาจารย์บางท่านข้อคิดนะครับ บางครั้งบางอย่าง อาจารย์บางท่านเขาไม่ได้สนใจเราเหมือนที่เราเรียนวิชาเอกนะครับ เราอาจจะเจออาจารย์ที่ดุเขาก็ไม่ได้ใจดีทุกคนเหมือนอาจารย์พ่อ อาจารย์ทุกคนเขาก็ไม่ได้ใจดีเหมือนอาจารย์พ่ออาจารย์แม่บางคนเขาก็จะมีเหตุมีผลของเขาถ้าเราเจอแบบนั้น เราก็อดทดเอานะครับมีปัญหาเรื่องอะไรมีปัญหาเรื่องการเรียน มีปัญหาเรื่องอะไรไม่ได้ก็ให้มาปรึกษาอาจารย์นะครับทุกเรื่องนะครับ ถ้ามีปัญหาอะไรนะครับว่าให้เราไปยื่นเรื่องลดค่าเทอมเขาประกาศว่าให้เราไปยื่นเรื่องนะครับ ห้องเรานะครับเพราะเราไม่ได้เสียค่าเทอมอยู่แล้วเราอยู่เฉย ๆ นะครับ เราไม่ต้องทำอะไรนะครับพี่แฝดนะ เขาคืนให้เฉพาะพี่แฝดนะ เขาคืนให้เฉพาะประถมนะ มหาวิทยาลัยเขาลดค่าเทอมให้แล้วแต่ไม่ได้คืนนะครับนะครับ กก็หลายคนรู้จักบ้านอาจารย์พ่อแล้วนะก็มาได้นะครับ เดี๋ยวบ่าย ๆ นะ เห็นพี่จะเอาในไลน์ให้ดูนะครับในไลน์ให้ดูนะครับคิดถึงแฝดนะ แฝดยังไม่มาเลยอะมีเสื้อขาวตัว 1 เสื้อเหลืมีเสื้อขาวตัวหนึ่งมีเสื้อเหลือตัวหนึ่งเสื้อได้ทุกคนนะครันบวันนี้ ที่อะไรมา วันนั้น ตัวสูง ๆได้แหงนมองหน้าเลยนะครับอาจารย์พ่อนี่มองหน้าเลยนะก็ส่วนใครที่ยังได้ไม่เสื้อนะครับ ก็เข้ารมาค่อยแวะมาเอาสีเหลืองนะครับ เหลือแต่สีแดง ก็ค่อยแวะมาเอานะครับ ก็ภาวนาให้ COVID มันซา ๆ เราได้ฉีดวัคซีนครบทุกคนผมก็เสนอไปอยู่ว่า เราควรจะให้นะครับ ซซึ่งผมก็เสนอว่าเราควรจะให้ควรจะให้นักศึกษาปี 1นะครับ เพราะเขาเคยเรียนในมหาวิทยาลัยปี 3 ปี 4 อย่าเพิ่งเข้ามา เพราะเขาเคยเรียนในมหาวิทยาลัยแล้วซึ่งก็ต้องรอคำสั่งจังหวัดนะครับแจ้งได้ตลอดเวลาก็ถ้ามีปัญหาอะไรก็แจ้ง แจ้งเข้ามาครับก็มีใครมีอะไรจะถามอะไรเพิ่มเติมหรือเปล่าครับก็ ต้องย้ำนะครับ ให้พวกเราอดทนไม่มีนะครับ ก็ต้องย้ำนะครับ ให้พวกเราอดทนนะครับ ค่อย ๆ เรียนไป หลายคนเรียนแล้วไม่เข้าใจ อย่าเพิ่งท้อแท้อย่าไปสนใจครับ ว่าเราพึ่งเรียนมาทำนี้ให้หน่อย อย่าเพิ่งไปสนใจบอกเขาไปนะครับ เพิ่งเรียนได้ 2 เดือนจะได้อะไรนะครับ จบ 4 ปีค่อยว่ากันเด็ก ๆ ไม่มีอะไรจะถามนะครับถ้าเด็ก ๆ ไม่มีอะไรจะถามนะครับ ก็มีไหมมีไหม ๆ มีใครจะถามไหม ไม่มีนะครับนะครับ สวัสดีครับ สวัสดีเด็ก ๆ ทุกคนนะครับสวัสดีค่ะ สวัสดีค่ะ ผมไปทำกับข้าวแล้ว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bot ระบบปฏิบัติการและเทคโนโลยีแพลตฟอร์ม (ปี1) (วันที่ 17/08/2021 ห้อง 4323)</dc:title>
  <dc:creator/>
  <cp:keywords/>
  <dcterms:created xsi:type="dcterms:W3CDTF">2022-05-26T03:58:29Z</dcterms:created>
  <dcterms:modified xsi:type="dcterms:W3CDTF">2022-05-26T03: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พฤษภาคม 2565 เวลา 09.01 น.</vt:lpwstr>
  </property>
  <property fmtid="{D5CDD505-2E9C-101B-9397-08002B2CF9AE}" pid="3" name="subtitle">
    <vt:lpwstr/>
  </property>
</Properties>
</file>